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D66388" w14:textId="696F462F" w:rsidR="00384A8D" w:rsidRDefault="00384A8D" w:rsidP="00384A8D">
      <w:pP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</w:t>
      </w:r>
      <w:r w:rsidR="00A71476"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8668C"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</w:t>
      </w:r>
      <w: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B309EC">
        <w:rPr>
          <w:noProof/>
        </w:rPr>
        <w:drawing>
          <wp:inline distT="0" distB="0" distL="0" distR="0" wp14:anchorId="03527405" wp14:editId="4E96A692">
            <wp:extent cx="2419350" cy="1286216"/>
            <wp:effectExtent l="0" t="0" r="0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224" cy="1392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F196" w14:textId="6FAAA6C8" w:rsidR="00B309EC" w:rsidRPr="0018668C" w:rsidRDefault="00384A8D" w:rsidP="00384A8D">
      <w:pPr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8668C">
        <w:rPr>
          <w:b/>
          <w:color w:val="2F5496" w:themeColor="accent1" w:themeShade="BF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059D6">
        <w:rPr>
          <w:b/>
          <w:color w:val="2F5496" w:themeColor="accent1" w:themeShade="BF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="00AE2569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2021 </w:t>
      </w:r>
      <w:r w:rsidR="00B309EC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MBERSHIP APPLICATION</w:t>
      </w:r>
      <w:r w:rsidR="00AE2569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RENEWAL</w:t>
      </w:r>
      <w:r w:rsidR="007F3680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M</w:t>
      </w:r>
      <w:r w:rsidR="00AE2569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F4B7757" w14:textId="1558D9E5" w:rsidR="00AE2569" w:rsidRPr="00A71476" w:rsidRDefault="00384A8D" w:rsidP="00384A8D">
      <w:pPr>
        <w:spacing w:line="240" w:lineRule="auto"/>
        <w:rPr>
          <w:b/>
          <w:i/>
          <w:i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</w:t>
      </w:r>
      <w:r w:rsidR="002059D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  <w:r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7147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NN</w:t>
      </w:r>
      <w:r w:rsidR="002059D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A</w:t>
      </w:r>
      <w:r w:rsidR="00A7147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 </w:t>
      </w:r>
      <w:r w:rsidR="00AE2569" w:rsidRPr="00384A8D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UES ARE PAYABLE</w:t>
      </w:r>
      <w:r w:rsidR="002059D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</w:t>
      </w:r>
      <w:r w:rsidR="00AE2569" w:rsidRPr="00384A8D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JANUARY 2021</w:t>
      </w:r>
      <w:r w:rsidR="00A7147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422E5C3" w14:textId="77777777" w:rsidR="00AE2569" w:rsidRPr="00384A8D" w:rsidRDefault="00AE2569" w:rsidP="00384A8D">
      <w:pPr>
        <w:spacing w:after="0" w:line="240" w:lineRule="auto"/>
        <w:jc w:val="center"/>
        <w:rPr>
          <w:b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2FAD122" w14:textId="10F6E26B" w:rsidR="00B309EC" w:rsidRPr="00B309EC" w:rsidRDefault="009A5BD1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cy/Company Name</w:t>
      </w:r>
      <w:r w:rsid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_____________________________________________</w:t>
      </w:r>
    </w:p>
    <w:p w14:paraId="51FE55E8" w14:textId="05E2D736" w:rsidR="00B309EC" w:rsidRPr="00B309EC" w:rsidRDefault="009A5BD1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ocal Mailing </w:t>
      </w:r>
      <w:proofErr w:type="gramStart"/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ddress</w:t>
      </w:r>
      <w:r w:rsid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_</w:t>
      </w:r>
      <w:proofErr w:type="gramEnd"/>
      <w:r w:rsid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</w:t>
      </w:r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1A400C2" w14:textId="32CE3C85" w:rsidR="00B309EC" w:rsidRP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ity, State, and Zip: 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___________________________________________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6B5DE17" w14:textId="7F2AC7CB" w:rsid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cy Principal or Company Representative: _____________________________</w:t>
      </w:r>
    </w:p>
    <w:p w14:paraId="5660E2F3" w14:textId="3A8933AB" w:rsidR="00AE2569" w:rsidRPr="00B309EC" w:rsidRDefault="00AE2569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________</w:t>
      </w:r>
    </w:p>
    <w:p w14:paraId="35AD0EBD" w14:textId="26AEFD1B" w:rsidR="009A5BD1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mail: _____________________________________________________________</w:t>
      </w:r>
    </w:p>
    <w:p w14:paraId="251201A3" w14:textId="56DAC2D3" w:rsid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hone: 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</w:t>
      </w:r>
    </w:p>
    <w:p w14:paraId="7D273804" w14:textId="3AAE9032" w:rsidR="009A5BD1" w:rsidRP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ebsite/LinkedIn/Facebook group pages:_________________________________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_____________________________________________________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</w:p>
    <w:p w14:paraId="6F1B5D7E" w14:textId="4C6EBF6F" w:rsidR="009A5BD1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yone else you want to receive IIANF information, updates, reminders, </w:t>
      </w:r>
      <w:proofErr w:type="spellStart"/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tc</w:t>
      </w:r>
      <w:proofErr w:type="spellEnd"/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? 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</w:t>
      </w:r>
    </w:p>
    <w:p w14:paraId="2168C846" w14:textId="4CD27283" w:rsidR="00B309EC" w:rsidRP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mail(s): 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_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</w:t>
      </w:r>
    </w:p>
    <w:p w14:paraId="56C27E18" w14:textId="77DECFEA" w:rsid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umber of Employees in your office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E1BD144" w14:textId="30B95C8B" w:rsidR="009A5BD1" w:rsidRPr="00E36F51" w:rsidRDefault="00384A8D" w:rsidP="002059D6">
      <w:pPr>
        <w:rPr>
          <w:i/>
          <w:iCs/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complete this form and send it with annual dues payment to IIANF, P.O. Box 24570,</w:t>
      </w:r>
      <w:r w:rsidR="009A5BD1"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cksonville FL 32241</w:t>
      </w:r>
      <w:r w:rsidR="00A71476"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y January 30, 2021</w:t>
      </w:r>
      <w:r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2059D6"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059D6" w:rsidRPr="00E36F51">
        <w:rPr>
          <w:i/>
          <w:iCs/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ke check payable to IIANF. </w:t>
      </w:r>
    </w:p>
    <w:p w14:paraId="0D678386" w14:textId="0CAA071D" w:rsidR="002059D6" w:rsidRDefault="00384A8D" w:rsidP="002059D6">
      <w:pPr>
        <w:spacing w:after="0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You may email this completed form to </w:t>
      </w:r>
      <w:hyperlink r:id="rId6" w:history="1">
        <w:r w:rsidRPr="009A5BD1">
          <w:rPr>
            <w:rStyle w:val="Hyperlink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argy@iianf.com</w:t>
        </w:r>
      </w:hyperlink>
      <w:r w:rsidRP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lease provide your company logo by emailing to </w:t>
      </w:r>
      <w:hyperlink r:id="rId7" w:history="1">
        <w:r w:rsidR="002059D6" w:rsidRPr="0050206C">
          <w:rPr>
            <w:rStyle w:val="Hyperlink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argy@iianf.com</w:t>
        </w:r>
      </w:hyperlink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36F5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Questions? Call IIANF at 904-460-9577 or email. </w:t>
      </w:r>
    </w:p>
    <w:p w14:paraId="0396E879" w14:textId="77777777" w:rsidR="002059D6" w:rsidRDefault="002059D6" w:rsidP="002059D6">
      <w:pPr>
        <w:spacing w:after="0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747984A" w14:textId="572D6560" w:rsidR="00384A8D" w:rsidRPr="002059D6" w:rsidRDefault="00384A8D" w:rsidP="002059D6">
      <w:pPr>
        <w:spacing w:after="0"/>
        <w:jc w:val="center"/>
        <w:rPr>
          <w:b/>
          <w:bCs/>
          <w:color w:val="1F3864" w:themeColor="accent1" w:themeShade="8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059D6">
        <w:rPr>
          <w:b/>
          <w:bCs/>
          <w:i/>
          <w:iCs/>
          <w:color w:val="1F3864" w:themeColor="accent1" w:themeShade="8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ank you for your membership!</w:t>
      </w:r>
    </w:p>
    <w:p w14:paraId="1C42CF8A" w14:textId="4A20B38E" w:rsidR="00384A8D" w:rsidRDefault="00384A8D" w:rsidP="00A60555">
      <w:pPr>
        <w:jc w:val="center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E13D24A" w14:textId="6DC24A46" w:rsidR="009967D2" w:rsidRPr="009967D2" w:rsidRDefault="00384A8D" w:rsidP="00E36F51">
      <w:pPr>
        <w:jc w:val="center"/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lastRenderedPageBreak/>
        <w:drawing>
          <wp:inline distT="0" distB="0" distL="0" distR="0" wp14:anchorId="6CA76C67" wp14:editId="509A5F02">
            <wp:extent cx="1753603" cy="857250"/>
            <wp:effectExtent l="0" t="0" r="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216" cy="102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5BD1">
        <w:rPr>
          <w:b/>
          <w:bCs/>
          <w:color w:val="2F5496" w:themeColor="accent1" w:themeShade="BF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21 MEMBERSHIP DUES</w:t>
      </w:r>
    </w:p>
    <w:p w14:paraId="1709BB3C" w14:textId="4DF7CF59" w:rsidR="009967D2" w:rsidRPr="00280776" w:rsidRDefault="009967D2" w:rsidP="009967D2">
      <w:pPr>
        <w:spacing w:after="0" w:line="240" w:lineRule="auto"/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5BD1">
        <w:rPr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cy Membership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Dues are based on annual written premiums. No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e, dues have not increased in the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ast seven years</w:t>
      </w:r>
      <w:r w:rsidR="00E36F51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!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mbership includes access to Lunch and Learn Series, Quarterly Meetings, Networking Events, Charitable Events, and </w:t>
      </w:r>
      <w:r w:rsidR="00E36F51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tinuing </w:t>
      </w:r>
      <w:r w:rsidR="00E36F51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ucation </w:t>
      </w:r>
      <w:r w:rsidR="00E36F51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sses</w:t>
      </w:r>
      <w:r w:rsidR="00E36F51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and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ig “I” Day </w:t>
      </w:r>
      <w:r w:rsidR="00E36F51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gistration </w:t>
      </w:r>
      <w:r w:rsid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counts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5518A651" w14:textId="2DB14439" w:rsidR="009967D2" w:rsidRPr="00E36F51" w:rsidRDefault="009967D2" w:rsidP="009967D2">
      <w:pPr>
        <w:spacing w:after="0" w:line="240" w:lineRule="auto"/>
        <w:rPr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4930D89" w14:textId="140E0FB9" w:rsidR="009967D2" w:rsidRPr="00280776" w:rsidRDefault="009967D2" w:rsidP="009967D2">
      <w:pPr>
        <w:spacing w:after="0" w:line="240" w:lineRule="auto"/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5BD1">
        <w:rPr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ssociate Membership: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w in 2021, Associate Members receive a complimentary Big 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ay sponsorship (see list below to choose your preference.) 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te, d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es have not inc</w:t>
      </w:r>
      <w:r w:rsidR="00280776"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ased in three years! </w:t>
      </w:r>
    </w:p>
    <w:p w14:paraId="44479F53" w14:textId="1BFE3157" w:rsidR="00280776" w:rsidRPr="00E36F51" w:rsidRDefault="00280776" w:rsidP="009967D2">
      <w:pPr>
        <w:spacing w:after="0" w:line="240" w:lineRule="auto"/>
        <w:rPr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1B79D31" w14:textId="107CDF2A" w:rsidR="00280776" w:rsidRPr="00280776" w:rsidRDefault="00280776" w:rsidP="009967D2">
      <w:pPr>
        <w:spacing w:after="0" w:line="240" w:lineRule="auto"/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5BD1">
        <w:rPr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egislative: 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IIANF participates in local</w:t>
      </w:r>
      <w:r w:rsidR="00E36F51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state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egislative initiatives and provides 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 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updated list of 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itical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sues relevant to the insurance industry and 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dependent agents</w:t>
      </w:r>
      <w:r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627A91B4" w14:textId="13349390" w:rsidR="00280776" w:rsidRPr="00E36F51" w:rsidRDefault="00280776" w:rsidP="009967D2">
      <w:pPr>
        <w:spacing w:after="0" w:line="240" w:lineRule="auto"/>
        <w:rPr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30DC7BD" w14:textId="3E2C99E2" w:rsidR="00280776" w:rsidRPr="00280776" w:rsidRDefault="009A5BD1" w:rsidP="009967D2">
      <w:pPr>
        <w:spacing w:after="0" w:line="240" w:lineRule="auto"/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5BD1">
        <w:rPr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ducation and</w:t>
      </w:r>
      <w:r w:rsidR="00280776" w:rsidRPr="009A5BD1">
        <w:rPr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raining:</w:t>
      </w:r>
      <w:r w:rsidR="00280776"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IANF supports workforce development training, mentorship, and scholarships and offers </w:t>
      </w:r>
      <w:r w:rsidR="002059D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rious</w:t>
      </w:r>
      <w:r w:rsidR="00280776" w:rsidRPr="00280776">
        <w:rPr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ducational training for its members and associates. </w:t>
      </w:r>
    </w:p>
    <w:p w14:paraId="3CC38E11" w14:textId="0498FF8E" w:rsidR="00F93274" w:rsidRPr="0018668C" w:rsidRDefault="00280776" w:rsidP="00280776">
      <w:pPr>
        <w:spacing w:after="0" w:line="240" w:lineRule="auto"/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            </w:t>
      </w:r>
      <w:r w:rsidR="00F93274" w:rsidRPr="0018668C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ENCY DUES 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3330"/>
        <w:gridCol w:w="1260"/>
        <w:gridCol w:w="1530"/>
        <w:gridCol w:w="1530"/>
        <w:gridCol w:w="2610"/>
      </w:tblGrid>
      <w:tr w:rsidR="00F93274" w14:paraId="48F7004E" w14:textId="6673F681" w:rsidTr="00E36F51">
        <w:tc>
          <w:tcPr>
            <w:tcW w:w="3330" w:type="dxa"/>
          </w:tcPr>
          <w:p w14:paraId="45B61AF0" w14:textId="60D28CF0" w:rsidR="00F93274" w:rsidRPr="00FE32DE" w:rsidRDefault="00FE32DE" w:rsidP="00FE32DE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ues based on Agency’s Annual Written Premiums </w:t>
            </w:r>
          </w:p>
        </w:tc>
        <w:tc>
          <w:tcPr>
            <w:tcW w:w="1260" w:type="dxa"/>
          </w:tcPr>
          <w:p w14:paraId="763434CA" w14:textId="3470096C" w:rsidR="00F93274" w:rsidRPr="00FE32DE" w:rsidRDefault="00E36F51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NNUAL </w:t>
            </w:r>
            <w:r w:rsidR="00F93274"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UES</w:t>
            </w:r>
          </w:p>
        </w:tc>
        <w:tc>
          <w:tcPr>
            <w:tcW w:w="1530" w:type="dxa"/>
          </w:tcPr>
          <w:p w14:paraId="0E42865B" w14:textId="77777777" w:rsidR="00F93274" w:rsidRPr="00FE32DE" w:rsidRDefault="00F93274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DUCATION</w:t>
            </w:r>
          </w:p>
          <w:p w14:paraId="4BDA0DC9" w14:textId="7D4415B2" w:rsidR="00F93274" w:rsidRPr="00FE32DE" w:rsidRDefault="00F93274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OPTIONAL)</w:t>
            </w:r>
          </w:p>
        </w:tc>
        <w:tc>
          <w:tcPr>
            <w:tcW w:w="1530" w:type="dxa"/>
          </w:tcPr>
          <w:p w14:paraId="074FC126" w14:textId="527AEEDB" w:rsidR="00F93274" w:rsidRPr="00FE32DE" w:rsidRDefault="00F93274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EGISLATIVE (OPTIONAL)</w:t>
            </w:r>
          </w:p>
        </w:tc>
        <w:tc>
          <w:tcPr>
            <w:tcW w:w="2610" w:type="dxa"/>
          </w:tcPr>
          <w:p w14:paraId="11FECA6D" w14:textId="105D90C0" w:rsidR="00F93274" w:rsidRPr="00FE32DE" w:rsidRDefault="00F93274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OTAL </w:t>
            </w:r>
            <w:r w:rsidR="00FE32DE"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UE</w:t>
            </w:r>
          </w:p>
          <w:p w14:paraId="09C49CAA" w14:textId="416AD605" w:rsidR="00A60555" w:rsidRPr="00FE32DE" w:rsidRDefault="00A60555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pply $50 discount </w:t>
            </w:r>
            <w:r w:rsidR="00E36F51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f paid by</w:t>
            </w: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967D2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FE32DE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/15/202</w:t>
            </w:r>
            <w:r w:rsidR="009967D2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</w:p>
        </w:tc>
      </w:tr>
      <w:tr w:rsidR="00F93274" w14:paraId="28BE5E8B" w14:textId="531412B7" w:rsidTr="00E36F51">
        <w:tc>
          <w:tcPr>
            <w:tcW w:w="3330" w:type="dxa"/>
          </w:tcPr>
          <w:p w14:paraId="46D37E43" w14:textId="1D4F42FB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5,000,000-$25,000,000+</w:t>
            </w:r>
          </w:p>
        </w:tc>
        <w:tc>
          <w:tcPr>
            <w:tcW w:w="1260" w:type="dxa"/>
          </w:tcPr>
          <w:p w14:paraId="3A9FA695" w14:textId="778C161E" w:rsidR="00F93274" w:rsidRPr="00280776" w:rsidRDefault="007F3680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00.00</w:t>
            </w:r>
          </w:p>
        </w:tc>
        <w:tc>
          <w:tcPr>
            <w:tcW w:w="1530" w:type="dxa"/>
          </w:tcPr>
          <w:p w14:paraId="19C67E98" w14:textId="3E12B9CD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1530" w:type="dxa"/>
          </w:tcPr>
          <w:p w14:paraId="6EF3463D" w14:textId="6556D4A4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5</w:t>
            </w:r>
          </w:p>
        </w:tc>
        <w:tc>
          <w:tcPr>
            <w:tcW w:w="2610" w:type="dxa"/>
          </w:tcPr>
          <w:p w14:paraId="441EE6BA" w14:textId="183AB99E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975.00</w:t>
            </w:r>
          </w:p>
        </w:tc>
      </w:tr>
      <w:tr w:rsidR="00F93274" w14:paraId="0A59116A" w14:textId="6933DE1D" w:rsidTr="00E36F51">
        <w:tc>
          <w:tcPr>
            <w:tcW w:w="3330" w:type="dxa"/>
          </w:tcPr>
          <w:p w14:paraId="2A3DBE15" w14:textId="0AC58997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,000,000-14,999,999</w:t>
            </w:r>
          </w:p>
        </w:tc>
        <w:tc>
          <w:tcPr>
            <w:tcW w:w="1260" w:type="dxa"/>
          </w:tcPr>
          <w:p w14:paraId="1DB1FF54" w14:textId="7216D905" w:rsidR="00F93274" w:rsidRPr="00280776" w:rsidRDefault="007F3680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00.00</w:t>
            </w:r>
          </w:p>
        </w:tc>
        <w:tc>
          <w:tcPr>
            <w:tcW w:w="1530" w:type="dxa"/>
          </w:tcPr>
          <w:p w14:paraId="509CE8DF" w14:textId="4753BE63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1530" w:type="dxa"/>
          </w:tcPr>
          <w:p w14:paraId="2E9E850F" w14:textId="0F33B134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5</w:t>
            </w:r>
          </w:p>
        </w:tc>
        <w:tc>
          <w:tcPr>
            <w:tcW w:w="2610" w:type="dxa"/>
          </w:tcPr>
          <w:p w14:paraId="05DCFAEC" w14:textId="01C878E8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875.00</w:t>
            </w:r>
          </w:p>
        </w:tc>
      </w:tr>
      <w:tr w:rsidR="00F93274" w14:paraId="7EA5EE8C" w14:textId="4B1D41C0" w:rsidTr="00E36F51">
        <w:tc>
          <w:tcPr>
            <w:tcW w:w="3330" w:type="dxa"/>
          </w:tcPr>
          <w:p w14:paraId="15FDB6C6" w14:textId="52AEDA94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5,000,000-$9,999,999</w:t>
            </w:r>
          </w:p>
        </w:tc>
        <w:tc>
          <w:tcPr>
            <w:tcW w:w="1260" w:type="dxa"/>
          </w:tcPr>
          <w:p w14:paraId="4159844D" w14:textId="07361206" w:rsidR="00F93274" w:rsidRPr="00280776" w:rsidRDefault="007F3680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25.00</w:t>
            </w:r>
          </w:p>
        </w:tc>
        <w:tc>
          <w:tcPr>
            <w:tcW w:w="1530" w:type="dxa"/>
          </w:tcPr>
          <w:p w14:paraId="2235448F" w14:textId="16D845A4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1530" w:type="dxa"/>
          </w:tcPr>
          <w:p w14:paraId="7093D978" w14:textId="76F3DC1F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5</w:t>
            </w:r>
          </w:p>
        </w:tc>
        <w:tc>
          <w:tcPr>
            <w:tcW w:w="2610" w:type="dxa"/>
          </w:tcPr>
          <w:p w14:paraId="3C7030E7" w14:textId="5E644144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800.00</w:t>
            </w:r>
          </w:p>
        </w:tc>
      </w:tr>
      <w:tr w:rsidR="00F93274" w14:paraId="4F9C8955" w14:textId="25142B65" w:rsidTr="00E36F51">
        <w:tc>
          <w:tcPr>
            <w:tcW w:w="3330" w:type="dxa"/>
          </w:tcPr>
          <w:p w14:paraId="3EBD79C1" w14:textId="2F6F5FBB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,000,000-$4,999,999</w:t>
            </w:r>
          </w:p>
        </w:tc>
        <w:tc>
          <w:tcPr>
            <w:tcW w:w="1260" w:type="dxa"/>
          </w:tcPr>
          <w:p w14:paraId="05F4B590" w14:textId="226B718E" w:rsidR="00F93274" w:rsidRPr="00280776" w:rsidRDefault="007F3680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50.00</w:t>
            </w:r>
          </w:p>
        </w:tc>
        <w:tc>
          <w:tcPr>
            <w:tcW w:w="1530" w:type="dxa"/>
          </w:tcPr>
          <w:p w14:paraId="17E5FDA0" w14:textId="2D08B53D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1530" w:type="dxa"/>
          </w:tcPr>
          <w:p w14:paraId="6D3FB252" w14:textId="738C1F73" w:rsidR="00F93274" w:rsidRPr="00280776" w:rsidRDefault="00A71476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</w:t>
            </w:r>
            <w:r w:rsidR="00FE32DE"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5</w:t>
            </w:r>
          </w:p>
        </w:tc>
        <w:tc>
          <w:tcPr>
            <w:tcW w:w="2610" w:type="dxa"/>
          </w:tcPr>
          <w:p w14:paraId="11D18AE6" w14:textId="1279A1FA" w:rsidR="00F93274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725.00</w:t>
            </w:r>
          </w:p>
        </w:tc>
      </w:tr>
    </w:tbl>
    <w:p w14:paraId="4441BBE9" w14:textId="77777777" w:rsidR="009A5BD1" w:rsidRPr="00E36F51" w:rsidRDefault="009A5BD1" w:rsidP="00384A8D">
      <w:pPr>
        <w:spacing w:after="0" w:line="240" w:lineRule="auto"/>
        <w:jc w:val="center"/>
        <w:rPr>
          <w:b/>
          <w:bCs/>
          <w:color w:val="2F5496" w:themeColor="accent1" w:themeShade="BF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1DE2FC5" w14:textId="0CE01657" w:rsidR="00384A8D" w:rsidRPr="00976AD5" w:rsidRDefault="002059D6" w:rsidP="002059D6">
      <w:pPr>
        <w:spacing w:after="0" w:line="240" w:lineRule="auto"/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</w:t>
      </w:r>
      <w:r w:rsidR="00F93274" w:rsidRPr="00976AD5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SSOCIATE MEMBER DUES 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1710"/>
        <w:gridCol w:w="1710"/>
        <w:gridCol w:w="1710"/>
        <w:gridCol w:w="5130"/>
      </w:tblGrid>
      <w:tr w:rsidR="00BA367B" w14:paraId="45023054" w14:textId="77777777" w:rsidTr="00E36F51">
        <w:tc>
          <w:tcPr>
            <w:tcW w:w="1710" w:type="dxa"/>
          </w:tcPr>
          <w:p w14:paraId="067DA05D" w14:textId="0F01F5D2" w:rsidR="00BA367B" w:rsidRPr="00976AD5" w:rsidRDefault="00E36F51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NNUAL </w:t>
            </w:r>
            <w:r w:rsidR="00BA367B" w:rsidRPr="00976AD5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UES</w:t>
            </w:r>
          </w:p>
        </w:tc>
        <w:tc>
          <w:tcPr>
            <w:tcW w:w="1710" w:type="dxa"/>
          </w:tcPr>
          <w:p w14:paraId="1C7DD313" w14:textId="0BC5C49A" w:rsidR="00BA367B" w:rsidRPr="00976AD5" w:rsidRDefault="00BA367B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76AD5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DUCATION (OPT</w:t>
            </w:r>
            <w:r w:rsidR="002059D6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</w:t>
            </w:r>
            <w:r w:rsidRPr="00976AD5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NAL)</w:t>
            </w:r>
          </w:p>
        </w:tc>
        <w:tc>
          <w:tcPr>
            <w:tcW w:w="1710" w:type="dxa"/>
          </w:tcPr>
          <w:p w14:paraId="221737BA" w14:textId="2487E32A" w:rsidR="00BA367B" w:rsidRPr="00976AD5" w:rsidRDefault="00BA367B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76AD5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EGISLATIVE (OPTIONAL)</w:t>
            </w:r>
          </w:p>
        </w:tc>
        <w:tc>
          <w:tcPr>
            <w:tcW w:w="5130" w:type="dxa"/>
          </w:tcPr>
          <w:p w14:paraId="7FEBB435" w14:textId="77777777" w:rsidR="00BA367B" w:rsidRDefault="00BA367B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76AD5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TAL DUE</w:t>
            </w:r>
          </w:p>
          <w:p w14:paraId="6FC19A68" w14:textId="1466E11A" w:rsidR="00A60555" w:rsidRPr="00976AD5" w:rsidRDefault="00A60555" w:rsidP="00384A8D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pply $50 discount </w:t>
            </w:r>
            <w:r w:rsidR="00E36F51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f paid by</w:t>
            </w:r>
            <w:r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9967D2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1</w:t>
            </w:r>
            <w:r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5/202</w:t>
            </w:r>
            <w:r w:rsidR="009967D2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</w:p>
        </w:tc>
      </w:tr>
      <w:tr w:rsidR="00BA367B" w14:paraId="0508DF73" w14:textId="77777777" w:rsidTr="00E36F51">
        <w:trPr>
          <w:trHeight w:val="485"/>
        </w:trPr>
        <w:tc>
          <w:tcPr>
            <w:tcW w:w="1710" w:type="dxa"/>
          </w:tcPr>
          <w:p w14:paraId="0004F33E" w14:textId="5827AB63" w:rsidR="00BA367B" w:rsidRPr="00280776" w:rsidRDefault="00976AD5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450</w:t>
            </w:r>
          </w:p>
        </w:tc>
        <w:tc>
          <w:tcPr>
            <w:tcW w:w="1710" w:type="dxa"/>
          </w:tcPr>
          <w:p w14:paraId="58F43424" w14:textId="7E1A8ECD" w:rsidR="00BA367B" w:rsidRPr="00280776" w:rsidRDefault="00976AD5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1710" w:type="dxa"/>
          </w:tcPr>
          <w:p w14:paraId="2B811FC6" w14:textId="7D3B9C82" w:rsidR="00BA367B" w:rsidRPr="00280776" w:rsidRDefault="00976AD5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5130" w:type="dxa"/>
          </w:tcPr>
          <w:p w14:paraId="13ACB657" w14:textId="67467492" w:rsidR="00BA367B" w:rsidRPr="00280776" w:rsidRDefault="00FE32DE" w:rsidP="00384A8D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625.00</w:t>
            </w:r>
          </w:p>
        </w:tc>
      </w:tr>
    </w:tbl>
    <w:p w14:paraId="7CB0AA05" w14:textId="56A35840" w:rsidR="0018668C" w:rsidRPr="009A5BD1" w:rsidRDefault="00280776" w:rsidP="00280776">
      <w:pPr>
        <w:spacing w:after="0" w:line="240" w:lineRule="auto"/>
        <w:rPr>
          <w:b/>
          <w:bCs/>
          <w:color w:val="1F3864" w:themeColor="accent1" w:themeShade="8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</w:t>
      </w:r>
      <w:r w:rsidR="0018668C" w:rsidRPr="009A5BD1">
        <w:rPr>
          <w:b/>
          <w:bCs/>
          <w:color w:val="1F3864" w:themeColor="accent1" w:themeShade="8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ssociate Member Dues include a </w:t>
      </w:r>
      <w:r w:rsidR="002059D6">
        <w:rPr>
          <w:b/>
          <w:bCs/>
          <w:color w:val="1F3864" w:themeColor="accent1" w:themeShade="8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ig “I” Day </w:t>
      </w:r>
      <w:r w:rsidR="0018668C" w:rsidRPr="009A5BD1">
        <w:rPr>
          <w:b/>
          <w:bCs/>
          <w:color w:val="1F3864" w:themeColor="accent1" w:themeShade="8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onsorship. Please check your preference.</w:t>
      </w:r>
    </w:p>
    <w:tbl>
      <w:tblPr>
        <w:tblStyle w:val="TableGrid"/>
        <w:tblpPr w:leftFromText="180" w:rightFromText="180" w:vertAnchor="text" w:horzAnchor="page" w:tblpX="3916" w:tblpY="66"/>
        <w:tblW w:w="0" w:type="auto"/>
        <w:tblLook w:val="04A0" w:firstRow="1" w:lastRow="0" w:firstColumn="1" w:lastColumn="0" w:noHBand="0" w:noVBand="1"/>
      </w:tblPr>
      <w:tblGrid>
        <w:gridCol w:w="6310"/>
        <w:gridCol w:w="635"/>
      </w:tblGrid>
      <w:tr w:rsidR="0018668C" w14:paraId="3D2DB1EC" w14:textId="77777777" w:rsidTr="00E36F51">
        <w:trPr>
          <w:trHeight w:val="350"/>
        </w:trPr>
        <w:tc>
          <w:tcPr>
            <w:tcW w:w="6310" w:type="dxa"/>
          </w:tcPr>
          <w:p w14:paraId="4071C088" w14:textId="77777777" w:rsidR="0018668C" w:rsidRDefault="0018668C" w:rsidP="00E36F51">
            <w:pPr>
              <w:jc w:val="center"/>
              <w:rPr>
                <w:color w:val="2F5496" w:themeColor="accent1" w:themeShade="BF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967D2">
              <w:rPr>
                <w:color w:val="2F5496" w:themeColor="accent1" w:themeShade="BF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Big “I” Day Sponsorship </w:t>
            </w:r>
            <w:r w:rsidR="002059D6">
              <w:rPr>
                <w:color w:val="2F5496" w:themeColor="accent1" w:themeShade="BF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pportunities</w:t>
            </w:r>
          </w:p>
          <w:p w14:paraId="37BA25A1" w14:textId="2C87FDF8" w:rsidR="00E36F51" w:rsidRPr="00E36F51" w:rsidRDefault="00E36F51" w:rsidP="00E36F51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36F51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dditional opportunities are available.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E36F51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tact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IANF</w:t>
            </w:r>
            <w:r w:rsidRPr="00E36F51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or details. </w:t>
            </w:r>
          </w:p>
        </w:tc>
        <w:tc>
          <w:tcPr>
            <w:tcW w:w="635" w:type="dxa"/>
          </w:tcPr>
          <w:p w14:paraId="7B42651B" w14:textId="77777777" w:rsidR="0018668C" w:rsidRPr="00976AD5" w:rsidRDefault="0018668C" w:rsidP="00E36F51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noProof/>
                <w:color w:val="000000" w:themeColor="text1"/>
                <w:sz w:val="28"/>
                <w:szCs w:val="28"/>
              </w:rPr>
              <w:drawing>
                <wp:inline distT="0" distB="0" distL="0" distR="0" wp14:anchorId="3109475D" wp14:editId="1AE1B0AB">
                  <wp:extent cx="200025" cy="200025"/>
                  <wp:effectExtent l="0" t="0" r="9525" b="9525"/>
                  <wp:docPr id="3" name="Graphic 3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668C" w14:paraId="375D508A" w14:textId="77777777" w:rsidTr="00E36F51">
        <w:trPr>
          <w:trHeight w:val="407"/>
        </w:trPr>
        <w:tc>
          <w:tcPr>
            <w:tcW w:w="6310" w:type="dxa"/>
          </w:tcPr>
          <w:p w14:paraId="1D0F80FB" w14:textId="323D9525" w:rsidR="0018668C" w:rsidRPr="00A60555" w:rsidRDefault="0018668C" w:rsidP="00E36F51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55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Golf Hole Sponsorship ($3</w:t>
            </w:r>
            <w:r w:rsidR="00E36F51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A6055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 value)</w:t>
            </w:r>
          </w:p>
        </w:tc>
        <w:tc>
          <w:tcPr>
            <w:tcW w:w="635" w:type="dxa"/>
          </w:tcPr>
          <w:p w14:paraId="76D3D347" w14:textId="77777777" w:rsidR="0018668C" w:rsidRDefault="0018668C" w:rsidP="00E36F51">
            <w:pPr>
              <w:jc w:val="center"/>
              <w:rPr>
                <w:b/>
                <w:bCs/>
                <w:color w:val="000000" w:themeColor="text1"/>
                <w:sz w:val="36"/>
                <w:szCs w:val="3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18668C" w14:paraId="74198379" w14:textId="77777777" w:rsidTr="00E36F51">
        <w:tc>
          <w:tcPr>
            <w:tcW w:w="6310" w:type="dxa"/>
          </w:tcPr>
          <w:p w14:paraId="11E7A0D1" w14:textId="3E4D9EC8" w:rsidR="0018668C" w:rsidRPr="00A60555" w:rsidRDefault="0018668C" w:rsidP="00E36F51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55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sino Table Sponsorship ($</w:t>
            </w:r>
            <w:r w:rsidR="00E36F51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A6055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 value)</w:t>
            </w:r>
          </w:p>
        </w:tc>
        <w:tc>
          <w:tcPr>
            <w:tcW w:w="635" w:type="dxa"/>
          </w:tcPr>
          <w:p w14:paraId="7E112DDD" w14:textId="77777777" w:rsidR="0018668C" w:rsidRDefault="0018668C" w:rsidP="00E36F51">
            <w:pPr>
              <w:jc w:val="center"/>
              <w:rPr>
                <w:b/>
                <w:bCs/>
                <w:color w:val="000000" w:themeColor="text1"/>
                <w:sz w:val="36"/>
                <w:szCs w:val="3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36F51" w14:paraId="5608A33F" w14:textId="77777777" w:rsidTr="00E36F51">
        <w:tc>
          <w:tcPr>
            <w:tcW w:w="6310" w:type="dxa"/>
          </w:tcPr>
          <w:p w14:paraId="11D5B378" w14:textId="0232896C" w:rsidR="00E36F51" w:rsidRPr="00A60555" w:rsidRDefault="00E36F51" w:rsidP="00E36F51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55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ole-in-One Coverage/Prizes (2 available; $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Pr="00A6055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 value)</w:t>
            </w:r>
          </w:p>
        </w:tc>
        <w:tc>
          <w:tcPr>
            <w:tcW w:w="635" w:type="dxa"/>
          </w:tcPr>
          <w:p w14:paraId="4E52B578" w14:textId="77777777" w:rsidR="00E36F51" w:rsidRDefault="00E36F51" w:rsidP="00E36F51">
            <w:pPr>
              <w:jc w:val="center"/>
              <w:rPr>
                <w:b/>
                <w:bCs/>
                <w:color w:val="000000" w:themeColor="text1"/>
                <w:sz w:val="36"/>
                <w:szCs w:val="3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E36F51" w14:paraId="1F557672" w14:textId="77777777" w:rsidTr="00E36F51">
        <w:trPr>
          <w:trHeight w:val="362"/>
        </w:trPr>
        <w:tc>
          <w:tcPr>
            <w:tcW w:w="6310" w:type="dxa"/>
          </w:tcPr>
          <w:p w14:paraId="246B7BE2" w14:textId="7DF9434E" w:rsidR="00E36F51" w:rsidRPr="00A60555" w:rsidRDefault="00E36F51" w:rsidP="00E36F51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8668C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ximity Contests and Prizes ($4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  <w:r w:rsidRPr="0018668C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 value)</w:t>
            </w:r>
          </w:p>
        </w:tc>
        <w:tc>
          <w:tcPr>
            <w:tcW w:w="635" w:type="dxa"/>
          </w:tcPr>
          <w:p w14:paraId="4A7C5854" w14:textId="77777777" w:rsidR="00E36F51" w:rsidRDefault="00E36F51" w:rsidP="00E36F51">
            <w:pPr>
              <w:jc w:val="center"/>
              <w:rPr>
                <w:b/>
                <w:bCs/>
                <w:color w:val="000000" w:themeColor="text1"/>
                <w:sz w:val="36"/>
                <w:szCs w:val="36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2C576E58" w14:textId="77777777" w:rsidR="007F3680" w:rsidRDefault="007F3680" w:rsidP="0018668C">
      <w:pPr>
        <w:spacing w:after="0" w:line="240" w:lineRule="auto"/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F3680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</w:t>
      </w:r>
    </w:p>
    <w:p w14:paraId="2158754F" w14:textId="77777777" w:rsidR="00E36F51" w:rsidRDefault="00E36F51" w:rsidP="007F3680">
      <w:pPr>
        <w:spacing w:after="0" w:line="240" w:lineRule="auto"/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82A8369" w14:textId="77520A0C" w:rsidR="00E36F51" w:rsidRDefault="00E36F51" w:rsidP="007F3680">
      <w:pPr>
        <w:spacing w:after="0" w:line="240" w:lineRule="auto"/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ave</w:t>
      </w:r>
      <w:r w:rsidR="002059D6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q</w:t>
      </w:r>
      <w:r w:rsidR="0018668C" w:rsidRPr="007F3680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uestions? </w:t>
      </w:r>
    </w:p>
    <w:p w14:paraId="3FE60B73" w14:textId="77777777" w:rsidR="00E36F51" w:rsidRDefault="00A60555" w:rsidP="007F3680">
      <w:pPr>
        <w:spacing w:after="0" w:line="240" w:lineRule="auto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8668C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="00976AD5" w:rsidRPr="0018668C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tact IIANF</w:t>
      </w:r>
      <w:r w:rsidR="0018668C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</w:t>
      </w:r>
      <w:r w:rsidR="00A71476" w:rsidRPr="0018668C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hyperlink r:id="rId11" w:history="1">
        <w:r w:rsidR="0018668C" w:rsidRPr="00FD48C9">
          <w:rPr>
            <w:rStyle w:val="Hyperlink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argy@iianf.com</w:t>
        </w:r>
      </w:hyperlink>
      <w:r w:rsidR="00A71476" w:rsidRPr="0018668C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059D6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="00A71476" w:rsidRPr="0018668C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</w:p>
    <w:p w14:paraId="4C00A99E" w14:textId="0C8E086E" w:rsidR="0018668C" w:rsidRDefault="00A71476" w:rsidP="007F3680">
      <w:pPr>
        <w:spacing w:after="0" w:line="240" w:lineRule="auto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8668C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04-460-</w:t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577</w:t>
      </w:r>
      <w:r w:rsidR="00A60555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3F52BFBC" w14:textId="77777777" w:rsidR="00280776" w:rsidRDefault="00280776" w:rsidP="00280776">
      <w:pPr>
        <w:spacing w:after="0" w:line="240" w:lineRule="auto"/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</w:p>
    <w:p w14:paraId="068AB373" w14:textId="77777777" w:rsidR="00E36F51" w:rsidRDefault="00280776" w:rsidP="00280776">
      <w:pPr>
        <w:spacing w:after="0" w:line="240" w:lineRule="auto"/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</w:p>
    <w:p w14:paraId="7EBCD36B" w14:textId="77777777" w:rsidR="00E36F51" w:rsidRPr="00E36F51" w:rsidRDefault="00E36F51" w:rsidP="00280776">
      <w:pPr>
        <w:spacing w:after="0" w:line="240" w:lineRule="auto"/>
        <w:rPr>
          <w:b/>
          <w:bCs/>
          <w:i/>
          <w:iCs/>
          <w:color w:val="FF0000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1E7A609" w14:textId="77777777" w:rsidR="00E36F51" w:rsidRDefault="00E36F51" w:rsidP="007F3680">
      <w:pPr>
        <w:spacing w:after="0" w:line="240" w:lineRule="auto"/>
        <w:rPr>
          <w:b/>
          <w:bCs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0CC3CE3" w14:textId="49FE9644" w:rsidR="009967D2" w:rsidRPr="001638A6" w:rsidRDefault="009967D2" w:rsidP="007F3680">
      <w:pPr>
        <w:spacing w:after="0" w:line="240" w:lineRule="auto"/>
        <w:rPr>
          <w:b/>
          <w:bCs/>
          <w:i/>
          <w:iCs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5BD1">
        <w:rPr>
          <w:b/>
          <w:bCs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mail your check, made payable to IIANF, to IIANF, P.O. Box 24570, Jacksonville FL 32241.</w:t>
      </w:r>
      <w:r w:rsidR="009A5BD1">
        <w:rPr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9A5BD1" w:rsidRPr="009A5BD1">
        <w:rPr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member</w:t>
      </w:r>
      <w:r w:rsidR="002059D6">
        <w:rPr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t</w:t>
      </w:r>
      <w:r w:rsidRPr="009A5BD1">
        <w:rPr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ke advantage of the $50 discount by </w:t>
      </w:r>
      <w:r w:rsidR="002059D6">
        <w:rPr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aying dues </w:t>
      </w:r>
      <w:r w:rsidRPr="009A5BD1">
        <w:rPr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y January 15, 2021. </w:t>
      </w:r>
      <w:r w:rsidR="001638A6" w:rsidRPr="001638A6">
        <w:rPr>
          <w:b/>
          <w:bCs/>
          <w:i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ank you!</w:t>
      </w:r>
    </w:p>
    <w:sectPr w:rsidR="009967D2" w:rsidRPr="001638A6" w:rsidSect="00B309EC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C35E22"/>
    <w:multiLevelType w:val="hybridMultilevel"/>
    <w:tmpl w:val="4932683C"/>
    <w:lvl w:ilvl="0" w:tplc="7D269226">
      <w:start w:val="90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MDGztDA1Mbc0NjZT0lEKTi0uzszPAykwrAUAqn/61iwAAAA="/>
  </w:docVars>
  <w:rsids>
    <w:rsidRoot w:val="00B309EC"/>
    <w:rsid w:val="001638A6"/>
    <w:rsid w:val="0018668C"/>
    <w:rsid w:val="002059D6"/>
    <w:rsid w:val="00280776"/>
    <w:rsid w:val="0038258F"/>
    <w:rsid w:val="00384A8D"/>
    <w:rsid w:val="007F3680"/>
    <w:rsid w:val="00976AD5"/>
    <w:rsid w:val="009967D2"/>
    <w:rsid w:val="009A5BD1"/>
    <w:rsid w:val="00A60555"/>
    <w:rsid w:val="00A71476"/>
    <w:rsid w:val="00A8492E"/>
    <w:rsid w:val="00AE2569"/>
    <w:rsid w:val="00B309EC"/>
    <w:rsid w:val="00B729E6"/>
    <w:rsid w:val="00BA367B"/>
    <w:rsid w:val="00DB24DC"/>
    <w:rsid w:val="00E36F51"/>
    <w:rsid w:val="00F93274"/>
    <w:rsid w:val="00FE3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C41EA"/>
  <w15:chartTrackingRefBased/>
  <w15:docId w15:val="{33863E01-AE27-4FBA-A533-7CD947960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0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09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84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6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argy@iianf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gy@iianf.com" TargetMode="External"/><Relationship Id="rId11" Type="http://schemas.openxmlformats.org/officeDocument/2006/relationships/hyperlink" Target="mailto:margy@iianf.com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2</Words>
  <Characters>3272</Characters>
  <Application>Microsoft Office Word</Application>
  <DocSecurity>0</DocSecurity>
  <Lines>11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ANF 2020</dc:creator>
  <cp:keywords/>
  <dc:description/>
  <cp:lastModifiedBy>Margy Lang</cp:lastModifiedBy>
  <cp:revision>2</cp:revision>
  <cp:lastPrinted>2020-11-03T14:54:00Z</cp:lastPrinted>
  <dcterms:created xsi:type="dcterms:W3CDTF">2020-11-03T15:50:00Z</dcterms:created>
  <dcterms:modified xsi:type="dcterms:W3CDTF">2020-11-03T15:50:00Z</dcterms:modified>
</cp:coreProperties>
</file>